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settings.xml" ContentType="application/vnd.openxmlformats-officedocument.wordprocessingml.setting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D4106" w14:textId="4F2EE963" w:rsidR="00DA46EA" w:rsidRDefault="00DA46EA" w:rsidP="00DA46EA">
      <w:pPr xmlns:w="http://schemas.openxmlformats.org/wordprocessingml/2006/main">
        <w:pStyle w:val="Heading1"/>
        <w:spacing w:before="0"/>
      </w:pPr>
      <w:r xmlns:w="http://schemas.openxmlformats.org/wordprocessingml/2006/main">
        <w:t xml:space="preserve">Aba (G5)</w:t>
      </w:r>
    </w:p>
    <w:p w14:paraId="7FE09530" w14:textId="77777777" w:rsidR="00DA46EA" w:rsidRPr="00DA46EA" w:rsidRDefault="00DA46EA" w:rsidP="00DA46EA">
      <w:pPr xmlns:w="http://schemas.openxmlformats.org/wordprocessingml/2006/main">
        <w:pStyle w:val="Heading2"/>
        <w:spacing w:before="0" w:line="276" w:lineRule="auto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DA46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Esta palavra grega é usada para “pai” por um filho amado.</w:t>
      </w:r>
    </w:p>
    <w:p w14:paraId="65C84440" w14:textId="101DFAB2" w:rsidR="00DA46EA" w:rsidRPr="00DA46EA" w:rsidRDefault="00DA46EA" w:rsidP="00BB6026">
      <w:pPr xmlns:w="http://schemas.openxmlformats.org/wordprocessingml/2006/main">
        <w:pStyle w:val="Heading2"/>
        <w:numPr>
          <w:ilvl w:val="0"/>
          <w:numId w:val="6"/>
        </w:numPr>
        <w:spacing w:before="0" w:line="276" w:lineRule="auto"/>
        <w:ind w:left="720" w:hanging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DA46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Jesus usou esta palavra ao falar com Deus, seu Pai.</w:t>
      </w:r>
    </w:p>
    <w:p w14:paraId="4CAFF881" w14:textId="0DA80A6C" w:rsidR="00DA46EA" w:rsidRPr="00DA46EA" w:rsidRDefault="00DA46EA" w:rsidP="00BB6026">
      <w:pPr xmlns:w="http://schemas.openxmlformats.org/wordprocessingml/2006/main">
        <w:pStyle w:val="Heading2"/>
        <w:numPr>
          <w:ilvl w:val="0"/>
          <w:numId w:val="6"/>
        </w:numPr>
        <w:spacing w:before="0" w:line="276" w:lineRule="auto"/>
        <w:ind w:left="720" w:hanging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DA46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Os cristãos podem usar esta palavra quando falam com Deus.</w:t>
      </w:r>
    </w:p>
    <w:p w14:paraId="17BC42A3" w14:textId="54854AF7" w:rsidR="00DA46EA" w:rsidRPr="00DA46EA" w:rsidRDefault="00DA46EA" w:rsidP="00BB73C5">
      <w:pPr xmlns:w="http://schemas.openxmlformats.org/wordprocessingml/2006/main">
        <w:pStyle w:val="Heading2"/>
        <w:spacing w:before="0" w:after="60" w:line="276" w:lineRule="auto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DA46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 maioria das traduções translitera isso da palavra grega.</w:t>
      </w:r>
    </w:p>
    <w:tbl>
      <w:tblPr>
        <w:tblStyle w:val="Table"/>
        <w:tblW w:w="4836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5327"/>
        <w:gridCol w:w="5328"/>
      </w:tblGrid>
      <w:tr w:rsidR="00DA46EA" w14:paraId="0CDC4289" w14:textId="77777777" w:rsidTr="00625A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27" w:type="dxa"/>
            <w:tcBorders>
              <w:bottom w:val="single" w:sz="4" w:space="0" w:color="auto"/>
            </w:tcBorders>
          </w:tcPr>
          <w:p w14:paraId="2C5537B0" w14:textId="0DE81B65" w:rsidR="00DA46EA" w:rsidRPr="00BB6026" w:rsidRDefault="00DA46EA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 w:rsidRPr="00BB6026">
              <w:rPr>
                <w:rFonts w:eastAsia="Cambria"/>
              </w:rPr>
              <w:t xml:space="preserve">Marcos 14:36</w:t>
            </w: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14:paraId="5C4637EC" w14:textId="48B429B7" w:rsidR="00DA46EA" w:rsidRPr="00BB6026" w:rsidRDefault="008324CB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aco </w:t>
            </w:r>
            <w:proofErr xmlns:w="http://schemas.openxmlformats.org/wordprocessingml/2006/main" w:type="spellEnd"/>
            <w:r xmlns:w="http://schemas.openxmlformats.org/wordprocessingml/2006/main" w:rsidR="00DA46EA" w:rsidRPr="00BB6026">
              <w:rPr>
                <w:rFonts w:eastAsia="Cambria"/>
              </w:rPr>
              <w:t xml:space="preserve">14:36</w:t>
            </w:r>
          </w:p>
        </w:tc>
      </w:tr>
      <w:tr w:rsidR="00DA46EA" w14:paraId="6FA4CBA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78F14786" w14:textId="046519BD" w:rsidR="00DA46EA" w:rsidRDefault="00BB73C5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 w:rsidRPr="00BB73C5">
              <w:rPr>
                <w:rFonts w:ascii="Cambria" w:eastAsia="Cambria" w:hAnsi="Cambria"/>
              </w:rPr>
              <w:t xml:space="preserve">Ele disse: " </w:t>
            </w:r>
            <w:r xmlns:w="http://schemas.openxmlformats.org/wordprocessingml/2006/main" w:rsidRPr="00BB73C5">
              <w:rPr>
                <w:rFonts w:ascii="Cambria" w:eastAsia="Cambria" w:hAnsi="Cambria"/>
                <w:b/>
                <w:bCs/>
              </w:rPr>
              <w:t xml:space="preserve">Aba </w:t>
            </w:r>
            <w:r xmlns:w="http://schemas.openxmlformats.org/wordprocessingml/2006/main" w:rsidRPr="00BB73C5">
              <w:rPr>
                <w:rFonts w:ascii="Cambria" w:eastAsia="Cambria" w:hAnsi="Cambria"/>
              </w:rPr>
              <w:t xml:space="preserve">, Pai, todas as coisas são possíveis para ti. Afasta de mim este cálice. Mas não a minha vontade, mas a tua."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B51E400" w14:textId="65C97AA8" w:rsidR="00DA46EA" w:rsidRDefault="008324CB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Wakati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''Abba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Taata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linduwe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zintu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zyoonse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Zilakonzeka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Gwisy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Nkomek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eey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lindime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peso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tab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yand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wangu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pe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pes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wako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''.</w:t>
            </w:r>
          </w:p>
        </w:tc>
      </w:tr>
      <w:tr w:rsidR="00CC6DA3" w14:paraId="0EB6A2EC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194C8F33" w14:textId="4A0FFB38" w:rsidR="00CC6DA3" w:rsidRPr="00BB6026" w:rsidRDefault="00CC6DA3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BB6026">
              <w:rPr>
                <w:rFonts w:eastAsia="Cambria"/>
              </w:rPr>
              <w:t xml:space="preserve">Romanos 8:15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291E6933" w14:textId="2054CE68" w:rsidR="00CC6DA3" w:rsidRPr="00BB6026" w:rsidRDefault="008324CB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Loma 8:15</w:t>
            </w:r>
          </w:p>
        </w:tc>
      </w:tr>
      <w:tr w:rsidR="00CC6DA3" w14:paraId="75C64857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48FDA2D1" w14:textId="04D7A584" w:rsidR="00CC6DA3" w:rsidRDefault="00CC6DA3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Você não recebeu um espírito de escravidão para voltar a viver com medo; mas você recebeu o Espírito de adoção, pelo qual clamamos: “ </w:t>
            </w:r>
            <w:r xmlns:w="http://schemas.openxmlformats.org/wordprocessingml/2006/main" w:rsidRPr="00BB73C5">
              <w:rPr>
                <w:rFonts w:eastAsia="Cambria"/>
                <w:b/>
                <w:bCs/>
              </w:rPr>
              <w:t xml:space="preserve">Aba, </w:t>
            </w:r>
            <w:r xmlns:w="http://schemas.openxmlformats.org/wordprocessingml/2006/main">
              <w:rPr>
                <w:rFonts w:eastAsia="Cambria"/>
              </w:rPr>
              <w:t xml:space="preserve">Pai!”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455C0205" w14:textId="7E55A3D8" w:rsidR="00CC6DA3" w:rsidRDefault="00CC6DA3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Temwakatambu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buzik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pon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kuyow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limbi;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pel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wakatambu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bwan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nguw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lompolo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ti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''Abba, </w:t>
            </w:r>
            <w:proofErr xmlns:w="http://schemas.openxmlformats.org/wordprocessingml/2006/main" w:type="spellStart"/>
            <w:proofErr xmlns:w="http://schemas.openxmlformats.org/wordprocessingml/2006/main" w:type="gramStart"/>
            <w:r xmlns:w="http://schemas.openxmlformats.org/wordprocessingml/2006/main">
              <w:rPr>
                <w:rFonts w:eastAsia="Cambria"/>
              </w:rPr>
              <w:t xml:space="preserve">Taat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! </w:t>
            </w:r>
            <w:proofErr xmlns:w="http://schemas.openxmlformats.org/wordprocessingml/2006/main" w:type="gramEnd"/>
            <w:r xmlns:w="http://schemas.openxmlformats.org/wordprocessingml/2006/main">
              <w:rPr>
                <w:rFonts w:eastAsia="Cambria"/>
              </w:rPr>
              <w:t xml:space="preserve">''</w:t>
            </w:r>
          </w:p>
        </w:tc>
      </w:tr>
      <w:tr w:rsidR="00CC6DA3" w14:paraId="5B53BFEC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BC56166" w14:textId="70E15840" w:rsidR="00CC6DA3" w:rsidRPr="00BB6026" w:rsidRDefault="00CC6DA3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BB6026">
              <w:rPr>
                <w:rFonts w:eastAsia="Cambria"/>
              </w:rPr>
              <w:t xml:space="preserve">Gálatas 4:6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0E367C85" w14:textId="65AE7612" w:rsidR="00CC6DA3" w:rsidRPr="00BB6026" w:rsidRDefault="008324CB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Galatia </w:t>
            </w:r>
            <w:proofErr xmlns:w="http://schemas.openxmlformats.org/wordprocessingml/2006/main" w:type="spellEnd"/>
            <w:r xmlns:w="http://schemas.openxmlformats.org/wordprocessingml/2006/main" w:rsidR="00BB73C5" w:rsidRPr="00BB6026">
              <w:rPr>
                <w:rFonts w:eastAsia="Cambria"/>
              </w:rPr>
              <w:t xml:space="preserve">4:6</w:t>
            </w:r>
          </w:p>
        </w:tc>
      </w:tr>
      <w:tr w:rsidR="00CC6DA3" w14:paraId="67A50FF6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0D9221AF" w14:textId="03A4F8F8" w:rsidR="00CC6DA3" w:rsidRDefault="00BB73C5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BB73C5">
              <w:rPr>
                <w:rFonts w:eastAsia="Cambria"/>
              </w:rPr>
              <w:t xml:space="preserve">E porque sois filhos, Deus enviou aos nossos corações o Espírito de seu Filho, que clama: “ </w:t>
            </w:r>
            <w:r xmlns:w="http://schemas.openxmlformats.org/wordprocessingml/2006/main" w:rsidRPr="00BB73C5">
              <w:rPr>
                <w:rFonts w:eastAsia="Cambria"/>
                <w:b/>
                <w:bCs/>
              </w:rPr>
              <w:t xml:space="preserve">Aba, </w:t>
            </w:r>
            <w:r xmlns:w="http://schemas.openxmlformats.org/wordprocessingml/2006/main" w:rsidRPr="00BB73C5">
              <w:rPr>
                <w:rFonts w:eastAsia="Cambria"/>
              </w:rPr>
              <w:t xml:space="preserve">Pai”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A22E482" w14:textId="4094EB48" w:rsidR="00CC6DA3" w:rsidRDefault="008324CB" w:rsidP="00CC6DA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Nkambo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akut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mul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bana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Leza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wakatum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mamãeyoyo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sim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wamwan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wakwe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ngutwiit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ti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''Abba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Taata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.''</w:t>
            </w:r>
          </w:p>
        </w:tc>
      </w:tr>
    </w:tbl>
    <w:p w14:paraId="585675B6" w14:textId="5D042A75" w:rsidR="00DA46EA" w:rsidRDefault="00BB6026" w:rsidP="00DA46EA">
      <w:pPr xmlns:w="http://schemas.openxmlformats.org/wordprocessingml/2006/main">
        <w:pStyle w:val="Heading1"/>
        <w:spacing w:before="240"/>
      </w:pPr>
      <w:r xmlns:w="http://schemas.openxmlformats.org/wordprocessingml/2006/main">
        <w:t xml:space="preserve">adoção (G5206)</w:t>
      </w:r>
    </w:p>
    <w:p w14:paraId="42A89D50" w14:textId="7C0A1CFA" w:rsidR="002F70D9" w:rsidRDefault="00506AA7" w:rsidP="00BB6026">
      <w:pPr xmlns:w="http://schemas.openxmlformats.org/wordprocessingml/2006/main">
        <w:pStyle w:val="Heading1"/>
        <w:spacing w:before="0" w:after="120"/>
      </w:pPr>
      <w:r xmlns:w="http://schemas.openxmlformats.org/wordprocessingml/2006/main" w:rsidRPr="00506AA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Esta palavra é usada para descrever quando uma pessoa aceita na família uma criança que não era seu filho ou filha. Essa criança é então amada e aceita como filho ou filha.</w:t>
      </w:r>
    </w:p>
    <w:tbl>
      <w:tblPr>
        <w:tblStyle w:val="Table"/>
        <w:tblW w:w="4836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5327"/>
        <w:gridCol w:w="5328"/>
      </w:tblGrid>
      <w:tr w:rsidR="00DA46EA" w14:paraId="6208A75E" w14:textId="77777777" w:rsidTr="00625A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327" w:type="dxa"/>
            <w:tcBorders>
              <w:bottom w:val="single" w:sz="6" w:space="0" w:color="000000"/>
            </w:tcBorders>
          </w:tcPr>
          <w:p w14:paraId="1881CFE0" w14:textId="20AA6DFA" w:rsidR="00DA46EA" w:rsidRPr="00BB6026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 w:rsidRPr="00BB6026">
              <w:rPr>
                <w:rFonts w:eastAsia="Cambria"/>
              </w:rPr>
              <w:t xml:space="preserve">Romanos 8:15</w:t>
            </w:r>
          </w:p>
        </w:tc>
        <w:tc>
          <w:tcPr>
            <w:tcW w:w="5328" w:type="dxa"/>
            <w:tcBorders>
              <w:bottom w:val="single" w:sz="6" w:space="0" w:color="000000"/>
            </w:tcBorders>
          </w:tcPr>
          <w:p w14:paraId="471093F3" w14:textId="3A7E0968" w:rsidR="00DA46EA" w:rsidRDefault="008324CB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Loma 8:15</w:t>
            </w:r>
          </w:p>
        </w:tc>
      </w:tr>
      <w:tr w:rsidR="00DA46EA" w14:paraId="1D970F48" w14:textId="77777777" w:rsidTr="00625AEF">
        <w:tc>
          <w:tcPr>
            <w:tcW w:w="5327" w:type="dxa"/>
            <w:tcBorders>
              <w:top w:val="single" w:sz="6" w:space="0" w:color="000000"/>
              <w:bottom w:val="single" w:sz="4" w:space="0" w:color="auto"/>
            </w:tcBorders>
          </w:tcPr>
          <w:p w14:paraId="6C995EE5" w14:textId="77777777" w:rsidR="00DA46EA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Você não recebeu um espírito de escravidão para voltar a viver com medo; mas você recebeu o Espírito de </w:t>
            </w:r>
            <w:r xmlns:w="http://schemas.openxmlformats.org/wordprocessingml/2006/main" w:rsidRPr="00175C3A">
              <w:rPr>
                <w:rFonts w:eastAsia="Cambria"/>
                <w:b/>
                <w:bCs/>
              </w:rPr>
              <w:t xml:space="preserve">adoção, </w:t>
            </w:r>
            <w:r xmlns:w="http://schemas.openxmlformats.org/wordprocessingml/2006/main">
              <w:rPr>
                <w:rFonts w:eastAsia="Cambria"/>
              </w:rPr>
              <w:t xml:space="preserve">pelo qual clamamos: “Aba, Pai!”</w:t>
            </w:r>
          </w:p>
        </w:tc>
        <w:tc>
          <w:tcPr>
            <w:tcW w:w="5328" w:type="dxa"/>
            <w:tcBorders>
              <w:top w:val="single" w:sz="6" w:space="0" w:color="000000"/>
              <w:bottom w:val="single" w:sz="4" w:space="0" w:color="auto"/>
            </w:tcBorders>
          </w:tcPr>
          <w:p w14:paraId="52DA590C" w14:textId="77777777" w:rsidR="00DA46EA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Temwakatambu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buzik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pon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kuyow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limbi;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pel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wakatambu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bwan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nguw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lompolo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ti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''Abba, </w:t>
            </w:r>
            <w:proofErr xmlns:w="http://schemas.openxmlformats.org/wordprocessingml/2006/main" w:type="spellStart"/>
            <w:proofErr xmlns:w="http://schemas.openxmlformats.org/wordprocessingml/2006/main" w:type="gramStart"/>
            <w:r xmlns:w="http://schemas.openxmlformats.org/wordprocessingml/2006/main">
              <w:rPr>
                <w:rFonts w:eastAsia="Cambria"/>
              </w:rPr>
              <w:t xml:space="preserve">Taat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! </w:t>
            </w:r>
            <w:proofErr xmlns:w="http://schemas.openxmlformats.org/wordprocessingml/2006/main" w:type="gramEnd"/>
            <w:r xmlns:w="http://schemas.openxmlformats.org/wordprocessingml/2006/main">
              <w:rPr>
                <w:rFonts w:eastAsia="Cambria"/>
              </w:rPr>
              <w:t xml:space="preserve">''</w:t>
            </w:r>
          </w:p>
        </w:tc>
      </w:tr>
      <w:tr w:rsidR="00BB6026" w14:paraId="7D23161C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7D53534" w14:textId="00842034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Romanos 8:23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966F071" w14:textId="743CE4FC" w:rsidR="00BB6026" w:rsidRDefault="008324CB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Lomá 8:23</w:t>
            </w:r>
          </w:p>
        </w:tc>
      </w:tr>
      <w:tr w:rsidR="00DA46EA" w14:paraId="3FEA5F3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498499D" w14:textId="77777777" w:rsidR="00DA46EA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Não só isso, mas até nós mesmos, que temos as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primícias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do Espírito, gememos interiormente, enquanto esperamos ansiosamente pela nossa </w:t>
            </w:r>
            <w:r xmlns:w="http://schemas.openxmlformats.org/wordprocessingml/2006/main" w:rsidRPr="00175C3A">
              <w:rPr>
                <w:rFonts w:eastAsia="Cambria"/>
                <w:b/>
                <w:bCs/>
              </w:rPr>
              <w:t xml:space="preserve">adoção, </w:t>
            </w:r>
            <w:r xmlns:w="http://schemas.openxmlformats.org/wordprocessingml/2006/main">
              <w:rPr>
                <w:rFonts w:eastAsia="Cambria"/>
              </w:rPr>
              <w:t xml:space="preserve">a redenção do nosso corpo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414CF1F0" w14:textId="3C7F04B2" w:rsidR="00DA46EA" w:rsidRDefault="008324CB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tali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echo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luzutu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pes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aswebo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tobeni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nitul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akabalwe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balwe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ka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Muuya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tulil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apat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mukat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esu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a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nituyolind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Chabulangiz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ukuchitw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wesu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bwana,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wangununwa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kwamibili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8324CB">
              <w:rPr>
                <w:rFonts w:eastAsia="Cambria"/>
              </w:rPr>
              <w:t xml:space="preserve">sim </w:t>
            </w:r>
            <w:proofErr xmlns:w="http://schemas.openxmlformats.org/wordprocessingml/2006/main" w:type="spellEnd"/>
            <w:r xmlns:w="http://schemas.openxmlformats.org/wordprocessingml/2006/main" w:rsidRPr="008324CB">
              <w:rPr>
                <w:rFonts w:eastAsia="Cambria"/>
              </w:rPr>
              <w:t xml:space="preserve">.</w:t>
            </w:r>
          </w:p>
        </w:tc>
      </w:tr>
      <w:tr w:rsidR="00BB6026" w14:paraId="4A32E52B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2C5B0E4" w14:textId="5A3488DA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Romanos 9:4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52010D7" w14:textId="2C6501BE" w:rsidR="00BB6026" w:rsidRDefault="008324CB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Loma 9:4</w:t>
            </w:r>
          </w:p>
        </w:tc>
      </w:tr>
      <w:tr w:rsidR="00DA46EA" w14:paraId="70ED5950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AE3299F" w14:textId="77777777" w:rsidR="00DA46EA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Eles são israelitas. Eles têm </w:t>
            </w:r>
            <w:r xmlns:w="http://schemas.openxmlformats.org/wordprocessingml/2006/main" w:rsidRPr="00175C3A">
              <w:rPr>
                <w:rFonts w:eastAsia="Cambria"/>
                <w:b/>
                <w:bCs/>
              </w:rPr>
              <w:t xml:space="preserve">a adoção </w:t>
            </w:r>
            <w:r xmlns:w="http://schemas.openxmlformats.org/wordprocessingml/2006/main">
              <w:rPr>
                <w:rFonts w:eastAsia="Cambria"/>
              </w:rPr>
              <w:t xml:space="preserve">, a glória, os convênios, o dom da lei, o ministério no templo e as promessas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7C08CFB" w14:textId="77777777" w:rsidR="00DA46EA" w:rsidRDefault="00DA46EA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M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Izilayeli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akabwez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ulemu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zizuminan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chip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chamulawu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bukomb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wamung'and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yaLez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zisyomezy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.</w:t>
            </w:r>
            <w:bookmarkStart xmlns:w="http://schemas.openxmlformats.org/wordprocessingml/2006/main" w:id="0" w:name="romans"/>
            <w:bookmarkEnd xmlns:w="http://schemas.openxmlformats.org/wordprocessingml/2006/main" w:id="0"/>
          </w:p>
        </w:tc>
      </w:tr>
      <w:tr w:rsidR="00BB6026" w14:paraId="1A10F6E5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29F82E0C" w14:textId="65C7922B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Gálatas 4:5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10B5036" w14:textId="34D4EAB1" w:rsidR="00BB6026" w:rsidRDefault="008324CB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Galatia </w:t>
            </w:r>
            <w:proofErr xmlns:w="http://schemas.openxmlformats.org/wordprocessingml/2006/main" w:type="spellEnd"/>
            <w:r xmlns:w="http://schemas.openxmlformats.org/wordprocessingml/2006/main" w:rsidR="00BB6026">
              <w:rPr>
                <w:rFonts w:eastAsia="Cambria"/>
              </w:rPr>
              <w:t xml:space="preserve">4:5</w:t>
            </w:r>
          </w:p>
        </w:tc>
      </w:tr>
      <w:tr w:rsidR="00BB6026" w14:paraId="4E624062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000C7E4D" w14:textId="08855AE4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para que ele pudesse resgatar os que estão sob a lei, para que recebêssemos </w:t>
            </w:r>
            <w:r xmlns:w="http://schemas.openxmlformats.org/wordprocessingml/2006/main" w:rsidRPr="00175C3A">
              <w:rPr>
                <w:rFonts w:eastAsia="Cambria"/>
                <w:b/>
                <w:bCs/>
              </w:rPr>
              <w:t xml:space="preserve">a adoção </w:t>
            </w:r>
            <w:r xmlns:w="http://schemas.openxmlformats.org/wordprocessingml/2006/main">
              <w:rPr>
                <w:rFonts w:eastAsia="Cambria"/>
              </w:rPr>
              <w:t xml:space="preserve">como filhos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A55F343" w14:textId="56569D94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kachit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ob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kununun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ab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alikuuns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amulawu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tukatambulwe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bul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ana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.</w:t>
            </w:r>
          </w:p>
        </w:tc>
      </w:tr>
      <w:tr w:rsidR="00BB6026" w14:paraId="4C9CCA45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5A29F4FB" w14:textId="27FD8FDF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Efésios 1:3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16A82B96" w14:textId="6B814304" w:rsidR="00BB6026" w:rsidRDefault="008324CB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á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Efes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1:3</w:t>
            </w:r>
          </w:p>
        </w:tc>
      </w:tr>
      <w:tr w:rsidR="00BB6026" w14:paraId="0B3A6E0C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F0BB524" w14:textId="09150B53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Deus nos predestinou para filhos </w:t>
            </w:r>
            <w:r xmlns:w="http://schemas.openxmlformats.org/wordprocessingml/2006/main" w:rsidRPr="00175C3A">
              <w:rPr>
                <w:rFonts w:eastAsia="Cambria"/>
                <w:b/>
                <w:bCs/>
              </w:rPr>
              <w:t xml:space="preserve">de adoção </w:t>
            </w:r>
            <w:r xmlns:w="http://schemas.openxmlformats.org/wordprocessingml/2006/main">
              <w:rPr>
                <w:rFonts w:eastAsia="Cambria"/>
              </w:rPr>
              <w:t xml:space="preserve">por meio de Jesus Cristo, segundo o beneplácito de sua vontade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2F3123E2" w14:textId="099641E8" w:rsidR="00BB6026" w:rsidRDefault="00BB602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Lez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katusal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chiind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swebo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ukubwezw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bul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an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Balombé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wiind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li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Jesu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kilisit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buli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kubot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wakuyanda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wakwe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.</w:t>
            </w:r>
          </w:p>
        </w:tc>
      </w:tr>
    </w:tbl>
    <w:p w14:paraId="4E2ACC1D" w14:textId="77777777" w:rsidR="00BB6026" w:rsidRDefault="00BB6026" w:rsidP="00BB6026">
      <w:pPr xmlns:w="http://schemas.openxmlformats.org/wordprocessingml/2006/main">
        <w:pStyle w:val="Heading1"/>
        <w:spacing w:before="0"/>
      </w:pPr>
      <w:r xmlns:w="http://schemas.openxmlformats.org/wordprocessingml/2006/main">
        <w:lastRenderedPageBreak xmlns:w="http://schemas.openxmlformats.org/wordprocessingml/2006/main"/>
      </w:r>
      <w:r xmlns:w="http://schemas.openxmlformats.org/wordprocessingml/2006/main">
        <w:t xml:space="preserve">anjo </w:t>
      </w:r>
      <w:r xmlns:w="http://schemas.openxmlformats.org/wordprocessingml/2006/main">
        <w:t xml:space="preserve">(G32)</w:t>
      </w:r>
    </w:p>
    <w:p w14:paraId="16EC0FCB" w14:textId="77777777" w:rsidR="00BB6026" w:rsidRDefault="00BB6026" w:rsidP="00BB6026">
      <w:pPr xmlns:w="http://schemas.openxmlformats.org/wordprocessingml/2006/main">
        <w:pStyle w:val="Heading1"/>
        <w:spacing w:before="0" w:line="276" w:lineRule="auto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BB6026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Esta palavra pode significar:</w:t>
      </w:r>
    </w:p>
    <w:p w14:paraId="36AC5969" w14:textId="0DC0E455" w:rsidR="00BB6026" w:rsidRPr="00DA46EA" w:rsidRDefault="00BB6026" w:rsidP="00BB6026">
      <w:pPr xmlns:w="http://schemas.openxmlformats.org/wordprocessingml/2006/main">
        <w:pStyle w:val="Heading2"/>
        <w:numPr>
          <w:ilvl w:val="0"/>
          <w:numId w:val="6"/>
        </w:numPr>
        <w:spacing w:before="0" w:line="276" w:lineRule="auto"/>
        <w:ind w:left="720" w:hanging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xmlns:w="http://schemas.openxmlformats.org/wordprocessingml/2006/main" w:rsidRPr="00BB6026"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4"/>
          <w:szCs w:val="24"/>
        </w:rPr>
        <w:t xml:space="preserve">Alguém que foi enviado por outra pessoa, geralmente para entregar uma mensagem. Os anjos entregam mensagens de Deus ou fazem coisas para Deus </w:t>
      </w:r>
      <w:r xmlns:w="http://schemas.openxmlformats.org/wordprocessingml/2006/main" w:rsidRPr="00DA46E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.</w:t>
      </w:r>
    </w:p>
    <w:p w14:paraId="6BB02127" w14:textId="3C4C607F" w:rsidR="00BB6026" w:rsidRPr="00BB6026" w:rsidRDefault="00BB6026" w:rsidP="00BB6026">
      <w:pPr xmlns:w="http://schemas.openxmlformats.org/wordprocessingml/2006/main">
        <w:pStyle w:val="Heading2"/>
        <w:numPr>
          <w:ilvl w:val="0"/>
          <w:numId w:val="4"/>
        </w:numPr>
        <w:spacing w:before="0" w:after="60" w:line="276" w:lineRule="auto"/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4"/>
          <w:szCs w:val="24"/>
        </w:rPr>
      </w:pPr>
      <w:r xmlns:w="http://schemas.openxmlformats.org/wordprocessingml/2006/main" w:rsidRPr="00BB6026">
        <w:rPr>
          <w:rFonts w:asciiTheme="minorHAnsi" w:eastAsiaTheme="minorHAnsi" w:hAnsiTheme="minorHAnsi" w:cstheme="minorBidi"/>
          <w:b w:val="0"/>
          <w:bCs w:val="0"/>
          <w:color w:val="000000" w:themeColor="text1"/>
          <w:sz w:val="24"/>
          <w:szCs w:val="24"/>
        </w:rPr>
        <w:t xml:space="preserve">Um demônio. Um demônio é um anjo que não obedece a Deus.</w:t>
      </w:r>
    </w:p>
    <w:tbl>
      <w:tblPr>
        <w:tblStyle w:val="Table"/>
        <w:tblW w:w="4836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5327"/>
        <w:gridCol w:w="5328"/>
      </w:tblGrid>
      <w:tr w:rsidR="00A86EF6" w14:paraId="045ECB16" w14:textId="77777777" w:rsidTr="00625A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327" w:type="dxa"/>
            <w:tcBorders>
              <w:bottom w:val="single" w:sz="4" w:space="0" w:color="auto"/>
            </w:tcBorders>
          </w:tcPr>
          <w:p w14:paraId="01595722" w14:textId="76B72174" w:rsidR="00A86EF6" w:rsidRPr="005C2BF0" w:rsidRDefault="00A86EF6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>
              <w:rPr>
                <w:rFonts w:ascii="Cambria" w:eastAsia="Cambria" w:hAnsi="Cambria"/>
              </w:rPr>
              <w:t xml:space="preserve">Mateus 1:20</w:t>
            </w:r>
          </w:p>
        </w:tc>
        <w:tc>
          <w:tcPr>
            <w:tcW w:w="5328" w:type="dxa"/>
            <w:tcBorders>
              <w:bottom w:val="single" w:sz="4" w:space="0" w:color="auto"/>
            </w:tcBorders>
          </w:tcPr>
          <w:p w14:paraId="5B7075A9" w14:textId="6BBBDCB1" w:rsidR="00A86EF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ateus </w:t>
            </w:r>
            <w:proofErr xmlns:w="http://schemas.openxmlformats.org/wordprocessingml/2006/main" w:type="spellEnd"/>
            <w:r xmlns:w="http://schemas.openxmlformats.org/wordprocessingml/2006/main" w:rsidR="00A86EF6">
              <w:rPr>
                <w:rFonts w:eastAsia="Cambria"/>
              </w:rPr>
              <w:t xml:space="preserve">1:20</w:t>
            </w:r>
          </w:p>
        </w:tc>
      </w:tr>
      <w:tr w:rsidR="00BB6026" w14:paraId="1170F13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379B8E6" w14:textId="3A0DDD71" w:rsidR="00BB6026" w:rsidRDefault="005C2BF0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r xmlns:w="http://schemas.openxmlformats.org/wordprocessingml/2006/main" w:rsidRPr="005C2BF0">
              <w:rPr>
                <w:rFonts w:ascii="Cambria" w:eastAsia="Cambria" w:hAnsi="Cambria"/>
              </w:rPr>
              <w:t xml:space="preserve">Enquanto pensava nessas coisas, um </w:t>
            </w:r>
            <w:r xmlns:w="http://schemas.openxmlformats.org/wordprocessingml/2006/main" w:rsidRPr="005C2BF0">
              <w:rPr>
                <w:rFonts w:ascii="Cambria" w:eastAsia="Cambria" w:hAnsi="Cambria"/>
                <w:b/>
                <w:bCs/>
              </w:rPr>
              <w:t xml:space="preserve">anjo </w:t>
            </w:r>
            <w:r xmlns:w="http://schemas.openxmlformats.org/wordprocessingml/2006/main" w:rsidRPr="005C2BF0">
              <w:rPr>
                <w:rFonts w:ascii="Cambria" w:eastAsia="Cambria" w:hAnsi="Cambria"/>
              </w:rPr>
              <w:t xml:space="preserve">do Senhor apareceu-lhe em sonho, dizendo: “José, filho de Davi, não temas receber Maria como tua esposa, porque aquele que nela é concebido é concebido pelo Santo Espírito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FB72E1D" w14:textId="7BF9FD1E" w:rsidR="00BB6026" w:rsidRDefault="00A86EF6" w:rsidP="00556173">
            <w:pPr xmlns:w="http://schemas.openxmlformats.org/wordprocessingml/2006/main">
              <w:pStyle w:val="Compact"/>
              <w:rPr>
                <w:rFonts w:ascii="Cambria" w:eastAsia="Cambria" w:hAnsi="Cambria"/>
              </w:rPr>
            </w:pP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aw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pakachil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kuyeey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eez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zintu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ungel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Mwami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kabonek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kulinguwe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uchiloto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amb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kuti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''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Jozefu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wan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olá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Devidi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utayowi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pe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kukwat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Meli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nkaamb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ooy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umitidwe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ngw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uuy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Uusalal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.</w:t>
            </w:r>
          </w:p>
        </w:tc>
      </w:tr>
      <w:tr w:rsidR="00BB6026" w14:paraId="6F39BD66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4E2AD4A" w14:textId="09CED1C3" w:rsidR="00BB6026" w:rsidRPr="00BB6026" w:rsidRDefault="00BB602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Mateus 4:11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71EAF58" w14:textId="3FB23C30" w:rsidR="00BB6026" w:rsidRP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ateus </w:t>
            </w:r>
            <w:proofErr xmlns:w="http://schemas.openxmlformats.org/wordprocessingml/2006/main" w:type="spellEnd"/>
            <w:r xmlns:w="http://schemas.openxmlformats.org/wordprocessingml/2006/main" w:rsidR="00BB6026" w:rsidRPr="00BB6026">
              <w:rPr>
                <w:rFonts w:eastAsia="Cambria"/>
              </w:rPr>
              <w:t xml:space="preserve">4:11</w:t>
            </w:r>
          </w:p>
        </w:tc>
      </w:tr>
      <w:tr w:rsidR="00BB6026" w14:paraId="121B2BB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1523EA9E" w14:textId="530378FC" w:rsidR="00BB6026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Então o diabo o deixou, e eis que vieram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os anjos </w:t>
            </w:r>
            <w:r xmlns:w="http://schemas.openxmlformats.org/wordprocessingml/2006/main" w:rsidRPr="005C2BF0">
              <w:rPr>
                <w:rFonts w:eastAsia="Cambria"/>
              </w:rPr>
              <w:t xml:space="preserve">e o serviram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1DEC6CEB" w14:textId="1C15E22D" w:rsidR="00BB6026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Eely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diabbulos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kamusiy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paw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nj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kaz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mukutawukil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.</w:t>
            </w:r>
          </w:p>
        </w:tc>
      </w:tr>
      <w:tr w:rsidR="00BB6026" w14:paraId="6E49E304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768FC19" w14:textId="7F25D12C" w:rsidR="00BB6026" w:rsidRPr="00BB6026" w:rsidRDefault="00BB602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Marcos 1:13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19C2525" w14:textId="1C30703A" w:rsidR="00BB6026" w:rsidRP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akc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1:13</w:t>
            </w:r>
          </w:p>
        </w:tc>
      </w:tr>
      <w:tr w:rsidR="00BB6026" w14:paraId="5B0BED7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239703D8" w14:textId="23D5764F" w:rsidR="00BB6026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Ele esteve no deserto quarenta dias sendo tentado por Satanás. Ele estava com os animais selvagens e os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5C2BF0">
              <w:rPr>
                <w:rFonts w:eastAsia="Cambria"/>
              </w:rPr>
              <w:t xml:space="preserve">o serviram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37B44D1" w14:textId="2415BF8D" w:rsidR="00BB6026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kal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unkand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mazub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alimakkum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ane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kaliikusunkw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Satani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Wakal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bayama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lusak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alimwi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ngelo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A86EF6">
              <w:rPr>
                <w:rFonts w:eastAsia="Cambria"/>
              </w:rPr>
              <w:t xml:space="preserve">bakamukutawukila </w:t>
            </w:r>
            <w:proofErr xmlns:w="http://schemas.openxmlformats.org/wordprocessingml/2006/main" w:type="spellEnd"/>
            <w:r xmlns:w="http://schemas.openxmlformats.org/wordprocessingml/2006/main" w:rsidRPr="00A86EF6">
              <w:rPr>
                <w:rFonts w:eastAsia="Cambria"/>
              </w:rPr>
              <w:t xml:space="preserve">.</w:t>
            </w:r>
          </w:p>
        </w:tc>
      </w:tr>
      <w:tr w:rsidR="00BB6026" w14:paraId="5FED178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49062F46" w14:textId="12FFDB64" w:rsidR="00BB6026" w:rsidRPr="00BB73C5" w:rsidRDefault="00BB602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Lucas 16:22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0D5062DB" w14:textId="0148B1D3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Lucas </w:t>
            </w:r>
            <w:proofErr xmlns:w="http://schemas.openxmlformats.org/wordprocessingml/2006/main" w:type="spellEnd"/>
            <w:r xmlns:w="http://schemas.openxmlformats.org/wordprocessingml/2006/main" w:rsidR="00BB6026">
              <w:rPr>
                <w:rFonts w:eastAsia="Cambria"/>
              </w:rPr>
              <w:t xml:space="preserve">16:22</w:t>
            </w:r>
          </w:p>
        </w:tc>
      </w:tr>
      <w:tr w:rsidR="00BB6026" w14:paraId="67D829B1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2CA98A80" w14:textId="4D45E3B8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Aconteceu que o mendigo morreu e foi levado pelos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5C2BF0">
              <w:rPr>
                <w:rFonts w:eastAsia="Cambria"/>
              </w:rPr>
              <w:t xml:space="preserve">para o lado de Abraão. O rico também morreu e foi sepultado,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F332324" w14:textId="0FD7F9F9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akachiti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sikukumb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f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w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bwez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a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ukkazik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bbaz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bulaham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vub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f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lak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w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vwikkw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</w:t>
            </w:r>
          </w:p>
        </w:tc>
      </w:tr>
      <w:tr w:rsidR="00BB6026" w14:paraId="55A3CBE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1321D4E" w14:textId="40A78766" w:rsidR="00BB6026" w:rsidRPr="00BB73C5" w:rsidRDefault="00BB602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Atos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1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2:10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6A9AF487" w14:textId="71A495B2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Nchit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12:10</w:t>
            </w:r>
          </w:p>
        </w:tc>
      </w:tr>
      <w:tr w:rsidR="00BB6026" w14:paraId="42C6787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2ACDFB85" w14:textId="75FFAC3A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Depois de terem passado pelo primeiro e pelo segundo guarda, chegaram ao portão de ferro que dava para a cidade; abriu para eles por si só. Eles saíram e desceram uma rua, e o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anjo </w:t>
            </w:r>
            <w:r xmlns:w="http://schemas.openxmlformats.org/wordprocessingml/2006/main" w:rsidRPr="005C2BF0">
              <w:rPr>
                <w:rFonts w:eastAsia="Cambria"/>
              </w:rPr>
              <w:t xml:space="preserve">o deixou imediatamente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B36DCEE" w14:textId="520FBDFB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ibakayind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mulindiz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querolong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tanz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wabil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asi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mulyang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butal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nj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munz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w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liju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wulikk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abbud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anz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unu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mugwa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kabe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musiy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waw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também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1E6B0C19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EBEBB35" w14:textId="60149413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1 Coríntios 13:1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620ABC9" w14:textId="4399D2CC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1 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olinto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13:1</w:t>
            </w:r>
          </w:p>
        </w:tc>
      </w:tr>
      <w:tr w:rsidR="00BB6026" w14:paraId="58D7935D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0D6F6311" w14:textId="429CFDDF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Suponha que eu fale as línguas dos homens e dos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anjos. </w:t>
            </w:r>
            <w:r xmlns:w="http://schemas.openxmlformats.org/wordprocessingml/2006/main" w:rsidRPr="005C2BF0">
              <w:rPr>
                <w:rFonts w:eastAsia="Cambria"/>
              </w:rPr>
              <w:t xml:space="preserve">Mas se não tenho amor, torno-me um gongo barulhento ou um címbalo que retine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05383861" w14:textId="1DF09D4E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iku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ambuu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ndim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zyabant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zyabangel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Pes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anditak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uyand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oo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lang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tilizável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aan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isa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ichoko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ocol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6258521B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A097786" w14:textId="690C6835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2 Coríntios 12:7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083B3476" w14:textId="5FBD8839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2 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Kolinto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12:7</w:t>
            </w:r>
          </w:p>
        </w:tc>
      </w:tr>
      <w:tr w:rsidR="00BB6026" w14:paraId="4B44BCC9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59308B27" w14:textId="39F4F6F1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Para evitar que eu me exaltasse por causa da grandeza insuperável das revelações, um espinho na carne me foi dado, </w:t>
            </w:r>
            <w:r xmlns:w="http://schemas.openxmlformats.org/wordprocessingml/2006/main" w:rsidRPr="005C2BF0">
              <w:rPr>
                <w:rFonts w:eastAsia="Cambria"/>
                <w:b/>
                <w:bCs/>
              </w:rPr>
              <w:t xml:space="preserve">um mensageiro </w:t>
            </w:r>
            <w:r xmlns:w="http://schemas.openxmlformats.org/wordprocessingml/2006/main" w:rsidRPr="005C2BF0">
              <w:rPr>
                <w:rFonts w:eastAsia="Cambria"/>
              </w:rPr>
              <w:t xml:space="preserve">de Satanás para me afligir — para que eu não me exaltasse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657397A" w14:textId="6BD6FB61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kundigways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italisump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kaamb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akukwindil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wabupa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waziyubunuzy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kape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uumv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nyam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tum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satan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ndipenzy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chit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ita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sumpul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345B42E5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507A3007" w14:textId="17DF45A0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Gálatas 3:19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A915448" w14:textId="30938FA0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Galatia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3:19</w:t>
            </w:r>
          </w:p>
        </w:tc>
      </w:tr>
      <w:tr w:rsidR="00BB6026" w14:paraId="3CD9137E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1E65B460" w14:textId="4EF44EFC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5C2BF0">
              <w:rPr>
                <w:rFonts w:eastAsia="Cambria"/>
              </w:rPr>
              <w:t xml:space="preserve">Qual era, então, o propósito da lei? Foi acrescentado por causa das transgressões até que viesse o descendente de Abraão, a quem a promessa havia sido feita. A lei foi ordenada </w:t>
            </w:r>
            <w:r xmlns:w="http://schemas.openxmlformats.org/wordprocessingml/2006/main" w:rsidRPr="005C2BF0">
              <w:rPr>
                <w:rFonts w:eastAsia="Cambria"/>
              </w:rPr>
              <w:lastRenderedPageBreak xmlns:w="http://schemas.openxmlformats.org/wordprocessingml/2006/main"/>
            </w:r>
            <w:r xmlns:w="http://schemas.openxmlformats.org/wordprocessingml/2006/main" w:rsidRPr="005C2BF0">
              <w:rPr>
                <w:rFonts w:eastAsia="Cambria"/>
              </w:rPr>
              <w:t xml:space="preserve">por meio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de anjos </w:t>
            </w:r>
            <w:r xmlns:w="http://schemas.openxmlformats.org/wordprocessingml/2006/main" w:rsidRPr="005C2BF0">
              <w:rPr>
                <w:rFonts w:eastAsia="Cambria"/>
              </w:rPr>
              <w:t xml:space="preserve">pela mão de um intermediário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EC5945A" w14:textId="6CF3128B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lastRenderedPageBreak xmlns:w="http://schemas.openxmlformats.org/wordprocessingml/2006/main"/>
            </w:r>
            <w:r xmlns:w="http://schemas.openxmlformats.org/wordprocessingml/2006/main" w:rsidRPr="009343ED">
              <w:rPr>
                <w:rFonts w:eastAsia="Cambria"/>
              </w:rPr>
              <w:t xml:space="preserve">Ninz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gwasy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yamay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law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?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yungizi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kamb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azib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sik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unyung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waAbbulaham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wasi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liwooy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pe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isyomezy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law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bik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lastRenderedPageBreak xmlns:w="http://schemas.openxmlformats.org/wordprocessingml/2006/main"/>
            </w:r>
            <w:r xmlns:w="http://schemas.openxmlformats.org/wordprocessingml/2006/main" w:rsidRPr="009343ED">
              <w:rPr>
                <w:rFonts w:eastAsia="Cambria"/>
              </w:rPr>
              <w:t xml:space="preserve">mukubele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wiind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ba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manz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asimwaam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akat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4CADFA85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80B554B" w14:textId="351472A2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lastRenderedPageBreak xmlns:w="http://schemas.openxmlformats.org/wordprocessingml/2006/main"/>
            </w:r>
            <w:r xmlns:w="http://schemas.openxmlformats.org/wordprocessingml/2006/main">
              <w:rPr>
                <w:rFonts w:eastAsia="Cambria"/>
              </w:rPr>
              <w:t xml:space="preserve">2 Tessalonicenses 1:7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25D3E2BC" w14:textId="37A59089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2BaTesalônic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1 </w:t>
            </w:r>
            <w:proofErr xmlns:w="http://schemas.openxmlformats.org/wordprocessingml/2006/main" w:type="spellEnd"/>
            <w:r xmlns:w="http://schemas.openxmlformats.org/wordprocessingml/2006/main">
              <w:rPr>
                <w:rFonts w:eastAsia="Cambria"/>
              </w:rPr>
              <w:t xml:space="preserve">:7</w:t>
            </w:r>
          </w:p>
        </w:tc>
      </w:tr>
      <w:tr w:rsidR="00BB6026" w14:paraId="7C6C4D5D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07E2EE80" w14:textId="53E6C23D" w:rsidR="00BB6026" w:rsidRPr="00BB73C5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e alívio para vocês que estão aflitos e para nós também, quando o Senhor Jesus for revelado do céu com seu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poderosos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27E44D0A" w14:textId="008F77EE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kubwedeze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lindiny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ab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penzeg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ndisw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ely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mwami Jesu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ayolibony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z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jul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a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seguz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1C6A8FD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78CE573" w14:textId="4E7DB7CB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1 Timóteo 5:21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234B578D" w14:textId="6B1A2A4D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1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Timóteo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5:21</w:t>
            </w:r>
          </w:p>
        </w:tc>
      </w:tr>
      <w:tr w:rsidR="00BB6026" w14:paraId="07F4F096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06F0A916" w14:textId="7BC12D75" w:rsidR="00BB6026" w:rsidRPr="00BB73C5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Ordeno-te solenemente, diante de Deus e de Cristo Jesus e do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escolhidos </w:t>
            </w:r>
            <w:r xmlns:w="http://schemas.openxmlformats.org/wordprocessingml/2006/main" w:rsidRPr="00A86EF6">
              <w:rPr>
                <w:rFonts w:eastAsia="Cambria"/>
              </w:rPr>
              <w:t xml:space="preserve">, que guardes estes mandamentos sem parcialidade e que não faças nada por favoritismo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9936E22" w14:textId="027E07E0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bululam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kulayili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sim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nemb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 Lez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Jesus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kilisit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kuba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sal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kubam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alai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akutabasikusaluuzy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kutachit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imw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int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akuteelany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04A62BF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71222344" w14:textId="7AE7A873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Hebreus 1:5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45AFCF07" w14:textId="6E940F10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B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Hibulu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1:5</w:t>
            </w:r>
          </w:p>
        </w:tc>
      </w:tr>
      <w:tr w:rsidR="00BB6026" w14:paraId="59B8A76B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742D6D55" w14:textId="77777777" w:rsidR="00A86EF6" w:rsidRPr="00A86EF6" w:rsidRDefault="00A86EF6" w:rsidP="00A86EF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Pois a qual do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A86EF6">
              <w:rPr>
                <w:rFonts w:eastAsia="Cambria"/>
              </w:rPr>
              <w:t xml:space="preserve">Deus disse alguma vez:</w:t>
            </w:r>
          </w:p>
          <w:p w14:paraId="0DC856D5" w14:textId="77777777" w:rsidR="00A86EF6" w:rsidRPr="00A86EF6" w:rsidRDefault="00A86EF6" w:rsidP="00A86EF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"Você é meu </w:t>
            </w:r>
            <w:proofErr xmlns:w="http://schemas.openxmlformats.org/wordprocessingml/2006/main" w:type="gramStart"/>
            <w:r xmlns:w="http://schemas.openxmlformats.org/wordprocessingml/2006/main" w:rsidRPr="00A86EF6">
              <w:rPr>
                <w:rFonts w:eastAsia="Cambria"/>
              </w:rPr>
              <w:t xml:space="preserve">filho </w:t>
            </w:r>
            <w:proofErr xmlns:w="http://schemas.openxmlformats.org/wordprocessingml/2006/main" w:type="gramEnd"/>
            <w:r xmlns:w="http://schemas.openxmlformats.org/wordprocessingml/2006/main" w:rsidRPr="00A86EF6">
              <w:rPr>
                <w:rFonts w:eastAsia="Cambria"/>
              </w:rPr>
              <w:t xml:space="preserve">,</w:t>
            </w:r>
          </w:p>
          <w:p w14:paraId="59B7F415" w14:textId="151F0A70" w:rsidR="00A86EF6" w:rsidRPr="00A86EF6" w:rsidRDefault="00A86EF6" w:rsidP="00A86EF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hoje me tornei seu </w:t>
            </w:r>
            <w:proofErr xmlns:w="http://schemas.openxmlformats.org/wordprocessingml/2006/main" w:type="gramStart"/>
            <w:r xmlns:w="http://schemas.openxmlformats.org/wordprocessingml/2006/main" w:rsidRPr="00A86EF6">
              <w:rPr>
                <w:rFonts w:eastAsia="Cambria"/>
              </w:rPr>
              <w:t xml:space="preserve">Pai </w:t>
            </w:r>
            <w:proofErr xmlns:w="http://schemas.openxmlformats.org/wordprocessingml/2006/main" w:type="gramEnd"/>
            <w:r xmlns:w="http://schemas.openxmlformats.org/wordprocessingml/2006/main" w:rsidRPr="00A86EF6">
              <w:rPr>
                <w:rFonts w:eastAsia="Cambria"/>
              </w:rPr>
              <w:t xml:space="preserve">"?</w:t>
            </w:r>
          </w:p>
          <w:p w14:paraId="011BA725" w14:textId="2D89A8D7" w:rsidR="00A86EF6" w:rsidRPr="00A86EF6" w:rsidRDefault="00A86EF6" w:rsidP="00A86EF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Ou a qual do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A86EF6">
              <w:rPr>
                <w:rFonts w:eastAsia="Cambria"/>
              </w:rPr>
              <w:t xml:space="preserve">Deus alguma vez disse:</w:t>
            </w:r>
          </w:p>
          <w:p w14:paraId="1CE7DDEE" w14:textId="77777777" w:rsidR="00A86EF6" w:rsidRPr="00A86EF6" w:rsidRDefault="00A86EF6" w:rsidP="00A86EF6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"Eu serei um </w:t>
            </w:r>
            <w:proofErr xmlns:w="http://schemas.openxmlformats.org/wordprocessingml/2006/main" w:type="gramStart"/>
            <w:r xmlns:w="http://schemas.openxmlformats.org/wordprocessingml/2006/main" w:rsidRPr="00A86EF6">
              <w:rPr>
                <w:rFonts w:eastAsia="Cambria"/>
              </w:rPr>
              <w:t xml:space="preserve">pai </w:t>
            </w:r>
            <w:proofErr xmlns:w="http://schemas.openxmlformats.org/wordprocessingml/2006/main" w:type="gramEnd"/>
            <w:r xmlns:w="http://schemas.openxmlformats.org/wordprocessingml/2006/main" w:rsidRPr="00A86EF6">
              <w:rPr>
                <w:rFonts w:eastAsia="Cambria"/>
              </w:rPr>
              <w:t xml:space="preserve">para ele,</w:t>
            </w:r>
          </w:p>
          <w:p w14:paraId="66F3FCE0" w14:textId="6916DF84" w:rsidR="00BB6026" w:rsidRPr="00BB73C5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e ele será um </w:t>
            </w:r>
            <w:proofErr xmlns:w="http://schemas.openxmlformats.org/wordprocessingml/2006/main" w:type="gramStart"/>
            <w:r xmlns:w="http://schemas.openxmlformats.org/wordprocessingml/2006/main" w:rsidRPr="00A86EF6">
              <w:rPr>
                <w:rFonts w:eastAsia="Cambria"/>
              </w:rPr>
              <w:t xml:space="preserve">Filho </w:t>
            </w:r>
            <w:proofErr xmlns:w="http://schemas.openxmlformats.org/wordprocessingml/2006/main" w:type="gramEnd"/>
            <w:r xmlns:w="http://schemas.openxmlformats.org/wordprocessingml/2006/main" w:rsidRPr="00A86EF6">
              <w:rPr>
                <w:rFonts w:eastAsia="Cambria"/>
              </w:rPr>
              <w:t xml:space="preserve">para mim"?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938F917" w14:textId="5BC248DE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kaamb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k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bangel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Leza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gwakatg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"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wan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ng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Sun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us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"?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a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gu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bangel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Leza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gwakat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"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iyo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is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lingu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limw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nós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yo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wan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lindim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"?</w:t>
            </w:r>
          </w:p>
        </w:tc>
      </w:tr>
      <w:tr w:rsidR="00BB6026" w14:paraId="53D9A07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13624BD4" w14:textId="59287E35" w:rsidR="00BB6026" w:rsidRPr="00BB73C5" w:rsidRDefault="005C2BF0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1 Pedro 3:22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3D03BF96" w14:textId="738F6F3F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Pit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Mutaanzi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3:22</w:t>
            </w:r>
          </w:p>
        </w:tc>
      </w:tr>
      <w:tr w:rsidR="00BB6026" w14:paraId="4F80441A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39CBAA6B" w14:textId="3885AD3B" w:rsidR="00BB6026" w:rsidRPr="00BB73C5" w:rsidRDefault="00A86EF6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Cristo está à direita de Deus. Ele foi para o céu.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, </w:t>
            </w:r>
            <w:r xmlns:w="http://schemas.openxmlformats.org/wordprocessingml/2006/main" w:rsidRPr="00A86EF6">
              <w:rPr>
                <w:rFonts w:eastAsia="Cambria"/>
              </w:rPr>
              <w:t xml:space="preserve">autoridades e poderes devem submeter-se a ele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5555969F" w14:textId="7032EFB3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Ooy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y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jul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ulikujanz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luly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waLez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ngel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eendelez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asimanguz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oons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abik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ns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kw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BB6026" w14:paraId="4E54E0FB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6426D7E9" w14:textId="67E4DC66" w:rsidR="00BB6026" w:rsidRPr="00BB73C5" w:rsidRDefault="005C2BF0" w:rsidP="005C2BF0">
            <w:pPr xmlns:w="http://schemas.openxmlformats.org/wordprocessingml/2006/main">
              <w:pStyle w:val="Compact"/>
              <w:tabs>
                <w:tab w:val="left" w:pos="1234"/>
              </w:tabs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2 Pedro 2:4</w:t>
            </w:r>
            <w:r xmlns:w="http://schemas.openxmlformats.org/wordprocessingml/2006/main">
              <w:rPr>
                <w:rFonts w:eastAsia="Cambria"/>
              </w:rPr>
              <w:tab xmlns:w="http://schemas.openxmlformats.org/wordprocessingml/2006/main"/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4135F716" w14:textId="3A191A0E" w:rsidR="00BB6026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Pita </w:t>
            </w: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Wabili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2:4</w:t>
            </w:r>
          </w:p>
        </w:tc>
      </w:tr>
      <w:tr w:rsidR="005C2BF0" w14:paraId="6FC1330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49238FD2" w14:textId="4FCF4DFD" w:rsidR="005C2BF0" w:rsidRDefault="00A86EF6" w:rsidP="005C2BF0">
            <w:pPr xmlns:w="http://schemas.openxmlformats.org/wordprocessingml/2006/main">
              <w:pStyle w:val="Compact"/>
              <w:tabs>
                <w:tab w:val="left" w:pos="1234"/>
              </w:tabs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Pois se Deus não poupou o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A86EF6">
              <w:rPr>
                <w:rFonts w:eastAsia="Cambria"/>
              </w:rPr>
              <w:t xml:space="preserve">que pecaram, mas os entregou no inferno para serem mantidos em cadeias de trevas até o julgamento,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451589B" w14:textId="453393FC" w:rsidR="005C2BF0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kamb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Leza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takabale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ibabá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angel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ibakabisy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Pelé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baa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Tatalas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bamb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machen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lamudim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ans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ju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dokukab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ubrificant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Zimw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jiisy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t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zyabansik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Gilik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zibalik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oob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yolondol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umilind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ilamudim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nikid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jub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kab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ubrificante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  <w:tr w:rsidR="005C2BF0" w14:paraId="4A7210D4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517BA173" w14:textId="4F219E8E" w:rsidR="005C2BF0" w:rsidRDefault="005C2BF0" w:rsidP="005C2BF0">
            <w:pPr xmlns:w="http://schemas.openxmlformats.org/wordprocessingml/2006/main">
              <w:pStyle w:val="Compact"/>
              <w:tabs>
                <w:tab w:val="left" w:pos="1234"/>
              </w:tabs>
              <w:rPr>
                <w:rFonts w:eastAsia="Cambria"/>
              </w:rPr>
            </w:pPr>
            <w:r xmlns:w="http://schemas.openxmlformats.org/wordprocessingml/2006/main">
              <w:rPr>
                <w:rFonts w:eastAsia="Cambria"/>
              </w:rPr>
              <w:t xml:space="preserve">Apocalipse 5:11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0EED8E20" w14:textId="2CB7C55B" w:rsidR="005C2BF0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>
              <w:rPr>
                <w:rFonts w:eastAsia="Cambria"/>
              </w:rPr>
              <w:t xml:space="preserve">Chiyubunuzyo </w:t>
            </w:r>
            <w:proofErr xmlns:w="http://schemas.openxmlformats.org/wordprocessingml/2006/main" w:type="spellEnd"/>
            <w:r xmlns:w="http://schemas.openxmlformats.org/wordprocessingml/2006/main" w:rsidR="005C2BF0">
              <w:rPr>
                <w:rFonts w:eastAsia="Cambria"/>
              </w:rPr>
              <w:t xml:space="preserve">5:11</w:t>
            </w:r>
          </w:p>
        </w:tc>
      </w:tr>
      <w:tr w:rsidR="005C2BF0" w14:paraId="635FB068" w14:textId="77777777" w:rsidTr="00625AEF">
        <w:tc>
          <w:tcPr>
            <w:tcW w:w="5327" w:type="dxa"/>
            <w:tcBorders>
              <w:top w:val="single" w:sz="4" w:space="0" w:color="auto"/>
              <w:bottom w:val="single" w:sz="4" w:space="0" w:color="auto"/>
            </w:tcBorders>
          </w:tcPr>
          <w:p w14:paraId="4B54198D" w14:textId="51875C8D" w:rsidR="005C2BF0" w:rsidRDefault="00A86EF6" w:rsidP="005C2BF0">
            <w:pPr xmlns:w="http://schemas.openxmlformats.org/wordprocessingml/2006/main">
              <w:pStyle w:val="Compact"/>
              <w:tabs>
                <w:tab w:val="left" w:pos="1234"/>
              </w:tabs>
              <w:rPr>
                <w:rFonts w:eastAsia="Cambria"/>
              </w:rPr>
            </w:pPr>
            <w:r xmlns:w="http://schemas.openxmlformats.org/wordprocessingml/2006/main" w:rsidRPr="00A86EF6">
              <w:rPr>
                <w:rFonts w:eastAsia="Cambria"/>
              </w:rPr>
              <w:t xml:space="preserve">Então olhei e ouvi o som de muitos </w:t>
            </w:r>
            <w:r xmlns:w="http://schemas.openxmlformats.org/wordprocessingml/2006/main" w:rsidRPr="00A86EF6">
              <w:rPr>
                <w:rFonts w:eastAsia="Cambria"/>
                <w:b/>
                <w:bCs/>
              </w:rPr>
              <w:t xml:space="preserve">anjos </w:t>
            </w:r>
            <w:r xmlns:w="http://schemas.openxmlformats.org/wordprocessingml/2006/main" w:rsidRPr="00A86EF6">
              <w:rPr>
                <w:rFonts w:eastAsia="Cambria"/>
              </w:rPr>
              <w:t xml:space="preserve">que cercavam o trono, os seres viventes e os anciãos. Seu número total era de dez milhares de dezenas de </w:t>
            </w:r>
            <w:proofErr xmlns:w="http://schemas.openxmlformats.org/wordprocessingml/2006/main" w:type="gramStart"/>
            <w:r xmlns:w="http://schemas.openxmlformats.org/wordprocessingml/2006/main" w:rsidRPr="00A86EF6">
              <w:rPr>
                <w:rFonts w:eastAsia="Cambria"/>
              </w:rPr>
              <w:t xml:space="preserve">milhares </w:t>
            </w:r>
            <w:proofErr xmlns:w="http://schemas.openxmlformats.org/wordprocessingml/2006/main" w:type="gramEnd"/>
            <w:r xmlns:w="http://schemas.openxmlformats.org/wordprocessingml/2006/main" w:rsidRPr="00A86EF6">
              <w:rPr>
                <w:rFonts w:eastAsia="Cambria"/>
              </w:rPr>
              <w:t xml:space="preserve">e milhares de milhares.</w:t>
            </w:r>
          </w:p>
        </w:tc>
        <w:tc>
          <w:tcPr>
            <w:tcW w:w="5328" w:type="dxa"/>
            <w:tcBorders>
              <w:top w:val="single" w:sz="4" w:space="0" w:color="auto"/>
              <w:bottom w:val="single" w:sz="4" w:space="0" w:color="auto"/>
            </w:tcBorders>
          </w:tcPr>
          <w:p w14:paraId="74650AE4" w14:textId="26501F57" w:rsidR="005C2BF0" w:rsidRDefault="009343ED" w:rsidP="00556173">
            <w:pPr xmlns:w="http://schemas.openxmlformats.org/wordprocessingml/2006/main">
              <w:pStyle w:val="Compact"/>
              <w:rPr>
                <w:rFonts w:eastAsia="Cambria"/>
              </w:rPr>
            </w:pP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paw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ndakalang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kumvw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uyoweel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waba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Angelo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ying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kazyungulukid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uuno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chabwam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ayam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bapona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bapati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Mweeelwe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bo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,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ua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wakal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kkum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zyuul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kkumi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lyazyuul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Azyuulu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 </w:t>
            </w:r>
            <w:proofErr xmlns:w="http://schemas.openxmlformats.org/wordprocessingml/2006/main" w:type="spellStart"/>
            <w:r xmlns:w="http://schemas.openxmlformats.org/wordprocessingml/2006/main" w:rsidRPr="009343ED">
              <w:rPr>
                <w:rFonts w:eastAsia="Cambria"/>
              </w:rPr>
              <w:t xml:space="preserve">zyazyuulu </w:t>
            </w:r>
            <w:proofErr xmlns:w="http://schemas.openxmlformats.org/wordprocessingml/2006/main" w:type="spellEnd"/>
            <w:r xmlns:w="http://schemas.openxmlformats.org/wordprocessingml/2006/main" w:rsidRPr="009343ED">
              <w:rPr>
                <w:rFonts w:eastAsia="Cambria"/>
              </w:rPr>
              <w:t xml:space="preserve">.</w:t>
            </w:r>
          </w:p>
        </w:tc>
      </w:tr>
    </w:tbl>
    <w:p w14:paraId="720E1960" w14:textId="77777777" w:rsidR="00BB6026" w:rsidRPr="00BB6026" w:rsidRDefault="00BB6026" w:rsidP="00A86EF6">
      <w:pPr>
        <w:pStyle w:val="Heading1"/>
        <w:spacing w:before="240"/>
      </w:pPr>
    </w:p>
    <w:sectPr w:rsidR="00BB6026" w:rsidRPr="00BB6026" w:rsidSect="00DA46EA">
      <w:pgSz w:w="12240" w:h="15840"/>
      <w:pgMar w:top="720" w:right="720" w:bottom="720" w:left="72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pitch w:val="default"/>
  </w:font>
  <w:font w:name="Noto Sans Devanagari">
    <w:panose1 w:val="020B0502040504020204"/>
    <w:charset w:val="00"/>
    <w:family w:val="swiss"/>
    <w:pitch w:val="variable"/>
    <w:sig w:usb0="80008023" w:usb1="00002046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F73400"/>
    <w:multiLevelType w:val="hybridMultilevel"/>
    <w:tmpl w:val="F15AA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777FF"/>
    <w:multiLevelType w:val="hybridMultilevel"/>
    <w:tmpl w:val="D7C2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71EC6"/>
    <w:multiLevelType w:val="hybridMultilevel"/>
    <w:tmpl w:val="6A2CAAE2"/>
    <w:lvl w:ilvl="0" w:tplc="3CD065C4">
      <w:numFmt w:val="bullet"/>
      <w:lvlText w:val="•"/>
      <w:lvlJc w:val="left"/>
      <w:pPr>
        <w:ind w:left="1080" w:hanging="72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644693"/>
    <w:multiLevelType w:val="hybridMultilevel"/>
    <w:tmpl w:val="52AC0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1313B"/>
    <w:multiLevelType w:val="hybridMultilevel"/>
    <w:tmpl w:val="C1F8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97149"/>
    <w:multiLevelType w:val="hybridMultilevel"/>
    <w:tmpl w:val="AD8077AC"/>
    <w:lvl w:ilvl="0" w:tplc="E5685CA6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869873">
    <w:abstractNumId w:val="0"/>
  </w:num>
  <w:num w:numId="2" w16cid:durableId="1527985451">
    <w:abstractNumId w:val="5"/>
  </w:num>
  <w:num w:numId="3" w16cid:durableId="1107429812">
    <w:abstractNumId w:val="1"/>
  </w:num>
  <w:num w:numId="4" w16cid:durableId="1697078080">
    <w:abstractNumId w:val="4"/>
  </w:num>
  <w:num w:numId="5" w16cid:durableId="567501642">
    <w:abstractNumId w:val="3"/>
  </w:num>
  <w:num w:numId="6" w16cid:durableId="2032506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0D9"/>
    <w:rsid w:val="000A4002"/>
    <w:rsid w:val="0014101C"/>
    <w:rsid w:val="00175C3A"/>
    <w:rsid w:val="002F70D9"/>
    <w:rsid w:val="0033274E"/>
    <w:rsid w:val="00506AA7"/>
    <w:rsid w:val="005C2BF0"/>
    <w:rsid w:val="00625AEF"/>
    <w:rsid w:val="008324CB"/>
    <w:rsid w:val="009343ED"/>
    <w:rsid w:val="00A86EF6"/>
    <w:rsid w:val="00B030CA"/>
    <w:rsid w:val="00BB6026"/>
    <w:rsid w:val="00BB73C5"/>
    <w:rsid w:val="00BC306F"/>
    <w:rsid w:val="00BD338F"/>
    <w:rsid w:val="00CC6DA3"/>
    <w:rsid w:val="00DA46EA"/>
    <w:rsid w:val="00F553C6"/>
    <w:rsid w:val="00F81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50E171"/>
  <w15:docId w15:val="{908A6329-D9FC-E541-9CDB-225430F37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Characters1">
    <w:name w:val="Footnote Characters1"/>
    <w:qFormat/>
    <w:rPr>
      <w:vertAlign w:val="superscript"/>
    </w:rPr>
  </w:style>
  <w:style w:type="character" w:customStyle="1" w:styleId="FootnoteCharacters2">
    <w:name w:val="Footnote Characters2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99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62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397870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5223562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2542006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17C5ECD5AE84588140775F5D9B6FC" ma:contentTypeVersion="10" ma:contentTypeDescription="Create a new document." ma:contentTypeScope="" ma:versionID="3fff9ed69b78a1d1c48e3f96068d2b17">
  <xsd:schema xmlns:xsd="http://www.w3.org/2001/XMLSchema" xmlns:xs="http://www.w3.org/2001/XMLSchema" xmlns:p="http://schemas.microsoft.com/office/2006/metadata/properties" xmlns:ns2="fee82e44-1fa4-4144-8309-00fed2bf4198" xmlns:ns3="1a61c928-f5f6-4989-bd5d-cb8872a1b06d" targetNamespace="http://schemas.microsoft.com/office/2006/metadata/properties" ma:root="true" ma:fieldsID="7b2c40b849e0c1cff02f16dd8f1be10b" ns2:_="" ns3:_="">
    <xsd:import namespace="fee82e44-1fa4-4144-8309-00fed2bf4198"/>
    <xsd:import namespace="1a61c928-f5f6-4989-bd5d-cb8872a1b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e82e44-1fa4-4144-8309-00fed2bf41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61c928-f5f6-4989-bd5d-cb8872a1b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E9533C-7728-4557-BEC9-4C0B3B29679D}"/>
</file>

<file path=customXml/itemProps2.xml><?xml version="1.0" encoding="utf-8"?>
<ds:datastoreItem xmlns:ds="http://schemas.openxmlformats.org/officeDocument/2006/customXml" ds:itemID="{18CB10AC-2BBF-47B4-B6B9-C9BE194FC000}"/>
</file>

<file path=customXml/itemProps3.xml><?xml version="1.0" encoding="utf-8"?>
<ds:datastoreItem xmlns:ds="http://schemas.openxmlformats.org/officeDocument/2006/customXml" ds:itemID="{ADC3D70A-4752-4D40-8CBA-26A621A9631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167</Words>
  <Characters>665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-07-12 Prototype Comparison Doc</vt:lpstr>
    </vt:vector>
  </TitlesOfParts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-07-12 Prototype Comparison Doc</dc:title>
  <dc:subject/>
  <dc:creator>MaryEllen Oliver</dc:creator>
  <dc:description/>
  <cp:lastModifiedBy>MaryEllen Oliver</cp:lastModifiedBy>
  <cp:revision>3</cp:revision>
  <dcterms:created xsi:type="dcterms:W3CDTF">2024-08-14T15:40:00Z</dcterms:created>
  <dcterms:modified xsi:type="dcterms:W3CDTF">2024-08-14T15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017C5ECD5AE84588140775F5D9B6FC</vt:lpwstr>
  </property>
</Properties>
</file>